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0B9863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  <w:r>
        <w:t xml:space="preserve">,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5316025B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F1FAE">
        <w:t>Method</w:t>
      </w:r>
      <w:r w:rsidR="008D7FBF">
        <w:t>:</w:t>
      </w:r>
      <w:r w:rsidR="003408B8">
        <w:t xml:space="preserve"> </w:t>
      </w:r>
      <w:r w:rsidR="00A20A0D" w:rsidRPr="00A20A0D"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7939BCE6">
            <wp:extent cx="1866900" cy="2083981"/>
            <wp:effectExtent l="152400" t="152400" r="361950" b="3549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1B39DCEE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12353B" w:rsidRPr="0012353B">
        <w:rPr>
          <w:lang w:val="en-GB"/>
        </w:rPr>
        <w:t>, it throws a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rStyle w:val="CodeChar"/>
        </w:rPr>
        <w:t>ArgumentExceptio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lang w:val="en-GB"/>
        </w:rPr>
        <w:t>if the number is</w:t>
      </w:r>
      <w:r w:rsidR="0012353B">
        <w:rPr>
          <w:b/>
          <w:bCs/>
          <w:lang w:val="en-GB"/>
        </w:rPr>
        <w:t xml:space="preserve"> lower than zero</w:t>
      </w:r>
      <w:r w:rsidR="00A20A0D">
        <w:rPr>
          <w:lang w:val="en-GB"/>
        </w:rPr>
        <w:t>:</w:t>
      </w:r>
    </w:p>
    <w:p w14:paraId="4FFE7ADC" w14:textId="72F7549F" w:rsidR="000F17CA" w:rsidRPr="003408B8" w:rsidRDefault="0012353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765C76" wp14:editId="460DC670">
            <wp:extent cx="6339840" cy="2848219"/>
            <wp:effectExtent l="152400" t="152400" r="365760" b="371475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5358" cy="28506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drawing>
          <wp:inline distT="0" distB="0" distL="0" distR="0" wp14:anchorId="7C9C8D4C" wp14:editId="3BF655A0">
            <wp:extent cx="1722749" cy="1943100"/>
            <wp:effectExtent l="152400" t="152400" r="354330" b="3619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6A69A0D1" w:rsidR="0012353B" w:rsidRDefault="0012353B" w:rsidP="00EA319E">
      <w:r>
        <w:rPr>
          <w:noProof/>
        </w:rPr>
        <w:drawing>
          <wp:inline distT="0" distB="0" distL="0" distR="0" wp14:anchorId="714B70B2" wp14:editId="254BE959">
            <wp:extent cx="4236720" cy="2067000"/>
            <wp:effectExtent l="152400" t="152400" r="354330" b="3714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51AFB415">
            <wp:extent cx="2072640" cy="648495"/>
            <wp:effectExtent l="152400" t="152400" r="365760" b="36131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5770" cy="652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11E61CEC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532141">
        <w:t>Method</w:t>
      </w:r>
      <w:r w:rsidR="008D7FBF">
        <w:t xml:space="preserve">: </w:t>
      </w:r>
      <w:r w:rsidR="00532141"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drawing>
          <wp:inline distT="0" distB="0" distL="0" distR="0" wp14:anchorId="65FB7D7F" wp14:editId="51578799">
            <wp:extent cx="4107180" cy="2267116"/>
            <wp:effectExtent l="152400" t="152400" r="369570" b="361950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1580" cy="2275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52CDD426">
            <wp:extent cx="3771900" cy="2076985"/>
            <wp:effectExtent l="152400" t="152400" r="361950" b="36195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668" cy="2087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drawing>
          <wp:inline distT="0" distB="0" distL="0" distR="0" wp14:anchorId="7A616611" wp14:editId="74A7827F">
            <wp:extent cx="1821180" cy="689841"/>
            <wp:effectExtent l="152400" t="152400" r="369570" b="3581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6DD68" w14:textId="7E2F1289" w:rsidR="000C1466" w:rsidRDefault="000C1466" w:rsidP="000C1466">
      <w:pPr>
        <w:pStyle w:val="Heading1"/>
        <w:numPr>
          <w:ilvl w:val="0"/>
          <w:numId w:val="26"/>
        </w:numPr>
      </w:pPr>
      <w:r>
        <w:t xml:space="preserve"> 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the largest prime factor of the given number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567FC848" w:rsidR="000A20F4" w:rsidRDefault="000A20F4" w:rsidP="006F7776">
      <w:r>
        <w:rPr>
          <w:noProof/>
        </w:rPr>
        <w:drawing>
          <wp:inline distT="0" distB="0" distL="0" distR="0" wp14:anchorId="7F3367DD" wp14:editId="0F5FD4CC">
            <wp:extent cx="5669280" cy="3775355"/>
            <wp:effectExtent l="152400" t="152400" r="369570" b="358775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6838" cy="37803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42CBD977">
            <wp:extent cx="2186940" cy="534402"/>
            <wp:effectExtent l="152400" t="152400" r="365760" b="3613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5BE81556" w14:textId="53DF9136" w:rsidR="00F028E6" w:rsidRDefault="00F028E6" w:rsidP="00F028E6">
      <w:r>
        <w:rPr>
          <w:noProof/>
        </w:rPr>
        <w:drawing>
          <wp:inline distT="0" distB="0" distL="0" distR="0" wp14:anchorId="42D2B72F" wp14:editId="5ED8C40C">
            <wp:extent cx="4853940" cy="2037864"/>
            <wp:effectExtent l="152400" t="152400" r="365760" b="3625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BCBF04" w14:textId="60E634BF" w:rsidR="00F028E6" w:rsidRPr="00F028E6" w:rsidRDefault="000B0BBC" w:rsidP="00F028E6">
      <w:r>
        <w:rPr>
          <w:noProof/>
        </w:rPr>
        <w:drawing>
          <wp:inline distT="0" distB="0" distL="0" distR="0" wp14:anchorId="7F5762CB" wp14:editId="567606D9">
            <wp:extent cx="2788920" cy="719284"/>
            <wp:effectExtent l="152400" t="152400" r="354330" b="367030"/>
            <wp:docPr id="159585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85741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8781" cy="724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84A95A" w14:textId="59DA238F" w:rsidR="00CA4D16" w:rsidRDefault="00CA4D16" w:rsidP="00CA4D16">
      <w:pPr>
        <w:pStyle w:val="Heading1"/>
        <w:numPr>
          <w:ilvl w:val="0"/>
          <w:numId w:val="26"/>
        </w:numPr>
      </w:pPr>
      <w:r>
        <w:t xml:space="preserve"> Unit Test Array:</w:t>
      </w:r>
      <w:r w:rsidR="006A5FF4"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29FA613B">
            <wp:extent cx="6065520" cy="1290994"/>
            <wp:effectExtent l="152400" t="152400" r="354330" b="366395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72441" cy="1292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220578DC">
            <wp:extent cx="6626225" cy="2501265"/>
            <wp:effectExtent l="152400" t="152400" r="365125" b="356235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1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1E007F3A">
            <wp:extent cx="3878580" cy="844043"/>
            <wp:effectExtent l="152400" t="152400" r="369570" b="3562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E9E8D" w14:textId="702A762C" w:rsidR="008461E9" w:rsidRDefault="008461E9" w:rsidP="008461E9">
      <w:pPr>
        <w:pStyle w:val="Heading1"/>
        <w:numPr>
          <w:ilvl w:val="0"/>
          <w:numId w:val="26"/>
        </w:numPr>
      </w:pPr>
      <w:r>
        <w:t xml:space="preserve"> 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drawing>
          <wp:inline distT="0" distB="0" distL="0" distR="0" wp14:anchorId="001AED29" wp14:editId="5CA53E38">
            <wp:extent cx="4391949" cy="2621280"/>
            <wp:effectExtent l="152400" t="152400" r="370840" b="369570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9918" cy="2626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drawing>
          <wp:inline distT="0" distB="0" distL="0" distR="0" wp14:anchorId="57EB5B46" wp14:editId="24705E88">
            <wp:extent cx="5692140" cy="2495050"/>
            <wp:effectExtent l="152400" t="152400" r="365760" b="36258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01861" cy="2499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776B04B7">
            <wp:extent cx="3398520" cy="880588"/>
            <wp:effectExtent l="152400" t="152400" r="354330" b="358140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13935" cy="8845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193B6" w14:textId="5B1E2D31" w:rsidR="000A2348" w:rsidRDefault="000A2348" w:rsidP="000A2348">
      <w:pPr>
        <w:pStyle w:val="Heading1"/>
        <w:numPr>
          <w:ilvl w:val="0"/>
          <w:numId w:val="26"/>
        </w:numPr>
      </w:pPr>
      <w:r>
        <w:t xml:space="preserve"> 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7DDBD4B9" w:rsidR="00DF6355" w:rsidRDefault="00DF6355" w:rsidP="008E174E">
      <w:r>
        <w:rPr>
          <w:noProof/>
        </w:rPr>
        <w:drawing>
          <wp:inline distT="0" distB="0" distL="0" distR="0" wp14:anchorId="757CACFF" wp14:editId="191B4EE8">
            <wp:extent cx="5029200" cy="2038669"/>
            <wp:effectExtent l="152400" t="152400" r="361950" b="361950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7201" cy="2041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7A6121B7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1</w:t>
      </w:r>
      <w:r w:rsidRPr="008E174E">
        <w:rPr>
          <w:b/>
          <w:bCs/>
        </w:rPr>
        <w:t xml:space="preserve"> partially finished test</w:t>
      </w:r>
      <w:r>
        <w:t xml:space="preserve">, and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7D9566B6" w14:textId="109B2516" w:rsidR="008E09FA" w:rsidRDefault="008E09FA" w:rsidP="008F6912">
      <w:r>
        <w:rPr>
          <w:noProof/>
        </w:rPr>
        <w:drawing>
          <wp:inline distT="0" distB="0" distL="0" distR="0" wp14:anchorId="2AEA7843" wp14:editId="44F4E321">
            <wp:extent cx="5455920" cy="2510717"/>
            <wp:effectExtent l="152400" t="152400" r="354330" b="36639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64645" cy="2514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00E528" w14:textId="6D72FCC5" w:rsidR="000A2348" w:rsidRDefault="008F6912" w:rsidP="008F6912">
      <w:r>
        <w:t>Check the tests run successfully:</w:t>
      </w:r>
    </w:p>
    <w:p w14:paraId="28DD1476" w14:textId="2B465B6F" w:rsidR="000A2348" w:rsidRPr="000A2348" w:rsidRDefault="000A3A39" w:rsidP="000A2348">
      <w:r>
        <w:rPr>
          <w:noProof/>
        </w:rPr>
        <w:drawing>
          <wp:inline distT="0" distB="0" distL="0" distR="0" wp14:anchorId="1E4CEC97" wp14:editId="081D1129">
            <wp:extent cx="3482340" cy="881074"/>
            <wp:effectExtent l="152400" t="152400" r="365760" b="357505"/>
            <wp:docPr id="1740868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6830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06739" cy="8872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258798" w14:textId="256EF84E" w:rsidR="00064743" w:rsidRDefault="00064743" w:rsidP="00064743">
      <w:pPr>
        <w:pStyle w:val="Heading1"/>
        <w:numPr>
          <w:ilvl w:val="0"/>
          <w:numId w:val="26"/>
        </w:numPr>
      </w:pPr>
      <w:r>
        <w:t xml:space="preserve"> 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4A7C4EC9" w:rsidR="000E3A94" w:rsidRDefault="000E3A94" w:rsidP="004F6B8F">
      <w:r>
        <w:rPr>
          <w:noProof/>
        </w:rPr>
        <w:drawing>
          <wp:inline distT="0" distB="0" distL="0" distR="0" wp14:anchorId="1DE7445F" wp14:editId="0C95E98A">
            <wp:extent cx="5082540" cy="2852749"/>
            <wp:effectExtent l="152400" t="152400" r="365760" b="3670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1389" cy="28577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2667FF31">
            <wp:extent cx="3905885" cy="3191335"/>
            <wp:effectExtent l="152400" t="152400" r="361315" b="371475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10133" cy="31948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B3452D" w14:textId="77777777" w:rsidR="00064743" w:rsidRDefault="00064743" w:rsidP="004F6B8F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4F6B8F">
        <w:rPr>
          <w:b/>
          <w:bCs/>
        </w:rPr>
        <w:t>null</w:t>
      </w:r>
      <w:r>
        <w:t>.</w:t>
      </w:r>
    </w:p>
    <w:p w14:paraId="473EA41E" w14:textId="524A4B66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1 partially finished test</w:t>
      </w:r>
      <w:r>
        <w:t xml:space="preserve">, and </w:t>
      </w:r>
      <w:r w:rsidRPr="004F6B8F">
        <w:rPr>
          <w:b/>
          <w:bCs/>
        </w:rPr>
        <w:t>3 empty tests</w:t>
      </w:r>
      <w:r>
        <w:t>:</w:t>
      </w:r>
    </w:p>
    <w:p w14:paraId="1B86E47C" w14:textId="4991F14A" w:rsidR="000E3A94" w:rsidRDefault="000E3A94" w:rsidP="004F6B8F">
      <w:r>
        <w:rPr>
          <w:noProof/>
        </w:rPr>
        <w:drawing>
          <wp:inline distT="0" distB="0" distL="0" distR="0" wp14:anchorId="7EE27FD1" wp14:editId="685D7BFC">
            <wp:extent cx="5478780" cy="2600517"/>
            <wp:effectExtent l="152400" t="152400" r="369570" b="371475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618" cy="26042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AE64B" w14:textId="77777777" w:rsidR="00064743" w:rsidRDefault="00064743" w:rsidP="004F6B8F">
      <w:r>
        <w:t>Check the tests run successfully:</w:t>
      </w:r>
    </w:p>
    <w:p w14:paraId="1C018007" w14:textId="00EC871A" w:rsidR="00064743" w:rsidRPr="00064743" w:rsidRDefault="00C5421B" w:rsidP="00064743">
      <w:r>
        <w:rPr>
          <w:noProof/>
        </w:rPr>
        <w:drawing>
          <wp:inline distT="0" distB="0" distL="0" distR="0" wp14:anchorId="24BE5B7E" wp14:editId="35C8A659">
            <wp:extent cx="2994660" cy="846025"/>
            <wp:effectExtent l="152400" t="152400" r="358140" b="354330"/>
            <wp:docPr id="34981146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11461" name="Picture 1" descr="A close-up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5941" cy="8548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1E5D0" w14:textId="71CEB090" w:rsidR="00763AAB" w:rsidRDefault="00763AAB" w:rsidP="00763AAB">
      <w:pPr>
        <w:pStyle w:val="Heading1"/>
        <w:numPr>
          <w:ilvl w:val="0"/>
          <w:numId w:val="26"/>
        </w:numPr>
      </w:pPr>
      <w:r>
        <w:t xml:space="preserve"> 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drawing>
          <wp:inline distT="0" distB="0" distL="0" distR="0" wp14:anchorId="793BAAC3" wp14:editId="39EA4CDD">
            <wp:extent cx="5844540" cy="2957276"/>
            <wp:effectExtent l="152400" t="152400" r="365760" b="357505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33"/>
                    <a:srcRect b="975"/>
                    <a:stretch/>
                  </pic:blipFill>
                  <pic:spPr bwMode="auto">
                    <a:xfrm>
                      <a:off x="0" y="0"/>
                      <a:ext cx="5844540" cy="295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drawing>
          <wp:inline distT="0" distB="0" distL="0" distR="0" wp14:anchorId="4990CD7A" wp14:editId="631F09FB">
            <wp:extent cx="3753485" cy="1542760"/>
            <wp:effectExtent l="152400" t="152400" r="361315" b="362585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74737" cy="1551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D39A10" w14:textId="63D84AEA" w:rsidR="00B93B59" w:rsidRDefault="00B93B59" w:rsidP="00B93B59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7F514C">
        <w:t xml:space="preserve">number is </w:t>
      </w:r>
      <w:r w:rsidR="007F514C" w:rsidRPr="007F514C">
        <w:rPr>
          <w:b/>
          <w:bCs/>
        </w:rPr>
        <w:t>odd</w:t>
      </w:r>
      <w:r w:rsidR="007F514C">
        <w:t xml:space="preserve"> and </w:t>
      </w:r>
      <w:r w:rsidR="007F514C" w:rsidRPr="007F514C">
        <w:rPr>
          <w:b/>
          <w:bCs/>
        </w:rPr>
        <w:t>lower</w:t>
      </w:r>
      <w:r w:rsidR="007F514C">
        <w:t xml:space="preserve"> than </w:t>
      </w:r>
      <w:r w:rsidR="007F514C" w:rsidRPr="007F514C">
        <w:rPr>
          <w:b/>
          <w:bCs/>
        </w:rPr>
        <w:t>zero</w:t>
      </w:r>
      <w:r>
        <w:t>.</w:t>
      </w:r>
    </w:p>
    <w:p w14:paraId="0F2C6F59" w14:textId="157D8048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="00EB2884" w:rsidRPr="00EB2884">
        <w:rPr>
          <w:b/>
          <w:bCs/>
        </w:rPr>
        <w:t>1 finished test</w:t>
      </w:r>
      <w:r w:rsidR="00EB2884">
        <w:t>,</w:t>
      </w:r>
      <w:r>
        <w:t xml:space="preserve"> </w:t>
      </w:r>
      <w:r w:rsidRPr="00B93B59">
        <w:rPr>
          <w:b/>
          <w:bCs/>
        </w:rPr>
        <w:t>2 partially finished test</w:t>
      </w:r>
      <w:r>
        <w:t xml:space="preserve">, and </w:t>
      </w:r>
      <w:r w:rsidRPr="00B93B59">
        <w:rPr>
          <w:b/>
          <w:bCs/>
        </w:rPr>
        <w:t>2 empty tests</w:t>
      </w:r>
      <w:r>
        <w:t>. Finish them and run them:</w:t>
      </w:r>
    </w:p>
    <w:p w14:paraId="2B5A8D7E" w14:textId="0621C411" w:rsidR="00EB2884" w:rsidRDefault="00EB2884" w:rsidP="00B93B59">
      <w:r>
        <w:rPr>
          <w:noProof/>
        </w:rPr>
        <w:drawing>
          <wp:inline distT="0" distB="0" distL="0" distR="0" wp14:anchorId="586B62B7" wp14:editId="00A00282">
            <wp:extent cx="4655820" cy="3301684"/>
            <wp:effectExtent l="152400" t="152400" r="354330" b="3562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7799" cy="33030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264ABF" w14:textId="777AF2E6" w:rsidR="005A243A" w:rsidRPr="005A243A" w:rsidRDefault="00D6181A" w:rsidP="005A243A">
      <w:r>
        <w:rPr>
          <w:noProof/>
        </w:rPr>
        <w:drawing>
          <wp:inline distT="0" distB="0" distL="0" distR="0" wp14:anchorId="55ED2B70" wp14:editId="06A85742">
            <wp:extent cx="2547257" cy="990600"/>
            <wp:effectExtent l="152400" t="152400" r="367665" b="361950"/>
            <wp:docPr id="127856578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565788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60028" cy="9955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CECFE1" w14:textId="548A6C71" w:rsidR="00DC2E60" w:rsidRDefault="00DC2E60" w:rsidP="00DC2E60">
      <w:pPr>
        <w:pStyle w:val="Heading1"/>
        <w:numPr>
          <w:ilvl w:val="0"/>
          <w:numId w:val="26"/>
        </w:numPr>
      </w:pPr>
      <w:r>
        <w:t xml:space="preserve"> Unit Test List:</w:t>
      </w:r>
      <w:r w:rsidR="00563EED">
        <w:t xml:space="preserve"> </w:t>
      </w:r>
      <w:r>
        <w:t>Palindrome</w:t>
      </w:r>
    </w:p>
    <w:p w14:paraId="1F06F64A" w14:textId="1B676DD2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array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drawing>
          <wp:inline distT="0" distB="0" distL="0" distR="0" wp14:anchorId="37B71661" wp14:editId="09472E2C">
            <wp:extent cx="5280660" cy="1729688"/>
            <wp:effectExtent l="152400" t="152400" r="358140" b="366395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88399" cy="1732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drawing>
          <wp:inline distT="0" distB="0" distL="0" distR="0" wp14:anchorId="73F9CAD3" wp14:editId="3EAC005E">
            <wp:extent cx="5585460" cy="3488838"/>
            <wp:effectExtent l="152400" t="152400" r="358140" b="359410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8339" cy="3490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17067B9C">
            <wp:extent cx="2974123" cy="1059180"/>
            <wp:effectExtent l="152400" t="152400" r="360045" b="369570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612" cy="10686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3844A5" w14:textId="3DA9DC9A" w:rsidR="00E3507A" w:rsidRDefault="00510C60" w:rsidP="00E3507A">
      <w:pPr>
        <w:pStyle w:val="Heading1"/>
        <w:numPr>
          <w:ilvl w:val="0"/>
          <w:numId w:val="26"/>
        </w:numPr>
      </w:pPr>
      <w:r>
        <w:rPr>
          <w:lang w:val="bg-BG"/>
        </w:rPr>
        <w:t xml:space="preserve">* </w:t>
      </w:r>
      <w:r w:rsidR="00E3507A">
        <w:t>Unit Test List: Matrix</w:t>
      </w:r>
    </w:p>
    <w:p w14:paraId="019564B4" w14:textId="7DC826D7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="00A9655D">
        <w:rPr>
          <w:b/>
          <w:bCs/>
        </w:rPr>
        <w:t xml:space="preserve">s </w:t>
      </w:r>
      <w:r w:rsidR="00A62F6E">
        <w:rPr>
          <w:b/>
          <w:bCs/>
        </w:rPr>
        <w:t xml:space="preserve">of </w:t>
      </w:r>
      <w:proofErr w:type="gramStart"/>
      <w:r w:rsidR="00A62F6E">
        <w:rPr>
          <w:b/>
          <w:bCs/>
        </w:rPr>
        <w:t>list</w:t>
      </w:r>
      <w:proofErr w:type="gramEnd"/>
      <w:r w:rsidR="00A62F6E">
        <w:rPr>
          <w:b/>
          <w:bCs/>
        </w:rPr>
        <w:t xml:space="preserve"> of integers</w:t>
      </w:r>
      <w:r w:rsidR="00A9655D">
        <w:rPr>
          <w:b/>
          <w:bCs/>
        </w:rPr>
        <w:t xml:space="preserve"> (matrix)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drawing>
          <wp:inline distT="0" distB="0" distL="0" distR="0" wp14:anchorId="5429563D" wp14:editId="2F213C82">
            <wp:extent cx="6080760" cy="3080880"/>
            <wp:effectExtent l="152400" t="152400" r="358140" b="367665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85012" cy="3083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lastRenderedPageBreak/>
        <w:drawing>
          <wp:inline distT="0" distB="0" distL="0" distR="0" wp14:anchorId="0D309464" wp14:editId="37FD1F5A">
            <wp:extent cx="4556760" cy="2654580"/>
            <wp:effectExtent l="152400" t="152400" r="358140" b="355600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62595" cy="26579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drawing>
          <wp:inline distT="0" distB="0" distL="0" distR="0" wp14:anchorId="3634D2C1" wp14:editId="0F009FB1">
            <wp:extent cx="6626225" cy="3488690"/>
            <wp:effectExtent l="152400" t="152400" r="365125" b="359410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lastRenderedPageBreak/>
        <w:drawing>
          <wp:inline distT="0" distB="0" distL="0" distR="0" wp14:anchorId="7BFB3D14" wp14:editId="70633532">
            <wp:extent cx="3646805" cy="1045929"/>
            <wp:effectExtent l="152400" t="152400" r="353695" b="3638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5AD96B" w14:textId="712CF669" w:rsidR="00F82D60" w:rsidRDefault="00F82D60" w:rsidP="00F82D60">
      <w:r>
        <w:t>Finally make sure all tests run successfully:</w:t>
      </w:r>
    </w:p>
    <w:p w14:paraId="0C08467B" w14:textId="3690F094" w:rsidR="00B91784" w:rsidRDefault="00735490" w:rsidP="00F82D60">
      <w:pPr>
        <w:rPr>
          <w:lang w:val="bg-BG"/>
        </w:rPr>
      </w:pPr>
      <w:r>
        <w:rPr>
          <w:noProof/>
        </w:rPr>
        <w:drawing>
          <wp:inline distT="0" distB="0" distL="0" distR="0" wp14:anchorId="4D5D9773" wp14:editId="5EBF80A2">
            <wp:extent cx="3474085" cy="2514600"/>
            <wp:effectExtent l="152400" t="152400" r="354965" b="361950"/>
            <wp:docPr id="213541781" name="Picture 21354178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444275" name="Picture 1" descr="A screenshot of a computer&#10;&#10;Description automatically generated"/>
                    <pic:cNvPicPr/>
                  </pic:nvPicPr>
                  <pic:blipFill rotWithShape="1">
                    <a:blip r:embed="rId44"/>
                    <a:srcRect t="1" b="63003"/>
                    <a:stretch/>
                  </pic:blipFill>
                  <pic:spPr bwMode="auto">
                    <a:xfrm>
                      <a:off x="0" y="0"/>
                      <a:ext cx="3486013" cy="2523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CA4A6" w14:textId="75A3478B" w:rsidR="00E3507A" w:rsidRPr="00735490" w:rsidRDefault="00735490" w:rsidP="00E3507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26BD869" wp14:editId="20B7EC15">
            <wp:extent cx="4038600" cy="5834254"/>
            <wp:effectExtent l="152400" t="152400" r="361950" b="357505"/>
            <wp:docPr id="103683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83280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44275" cy="58424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3507A" w:rsidRPr="00735490" w:rsidSect="009254B7">
      <w:headerReference w:type="default" r:id="rId46"/>
      <w:footerReference w:type="default" r:id="rId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8AB63" w14:textId="77777777" w:rsidR="0050518F" w:rsidRDefault="0050518F">
      <w:pPr>
        <w:spacing w:before="0" w:after="0" w:line="240" w:lineRule="auto"/>
      </w:pPr>
      <w:r>
        <w:separator/>
      </w:r>
    </w:p>
  </w:endnote>
  <w:endnote w:type="continuationSeparator" w:id="0">
    <w:p w14:paraId="372BC09E" w14:textId="77777777" w:rsidR="0050518F" w:rsidRDefault="005051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B867D" w14:textId="77777777" w:rsidR="0050518F" w:rsidRDefault="0050518F">
      <w:pPr>
        <w:spacing w:before="0" w:after="0" w:line="240" w:lineRule="auto"/>
      </w:pPr>
      <w:r>
        <w:separator/>
      </w:r>
    </w:p>
  </w:footnote>
  <w:footnote w:type="continuationSeparator" w:id="0">
    <w:p w14:paraId="2AE8BED5" w14:textId="77777777" w:rsidR="0050518F" w:rsidRDefault="0050518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E4EA2"/>
    <w:rsid w:val="002E5E93"/>
    <w:rsid w:val="002F6684"/>
    <w:rsid w:val="003046C0"/>
    <w:rsid w:val="003408B8"/>
    <w:rsid w:val="00377473"/>
    <w:rsid w:val="003863AA"/>
    <w:rsid w:val="00396781"/>
    <w:rsid w:val="003B4612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A58"/>
    <w:rsid w:val="004F02D0"/>
    <w:rsid w:val="004F6B8F"/>
    <w:rsid w:val="00504219"/>
    <w:rsid w:val="0050518F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32035"/>
    <w:rsid w:val="00843679"/>
    <w:rsid w:val="008461E9"/>
    <w:rsid w:val="00865BFF"/>
    <w:rsid w:val="00866EB3"/>
    <w:rsid w:val="00872566"/>
    <w:rsid w:val="00875EB8"/>
    <w:rsid w:val="00886842"/>
    <w:rsid w:val="008A641F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705C"/>
    <w:rsid w:val="0095580F"/>
    <w:rsid w:val="009828E6"/>
    <w:rsid w:val="00987639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9655D"/>
    <w:rsid w:val="00AC163C"/>
    <w:rsid w:val="00AC5692"/>
    <w:rsid w:val="00AC7761"/>
    <w:rsid w:val="00AD02A6"/>
    <w:rsid w:val="00AF1FAE"/>
    <w:rsid w:val="00B00312"/>
    <w:rsid w:val="00B22449"/>
    <w:rsid w:val="00B226D0"/>
    <w:rsid w:val="00B61E1F"/>
    <w:rsid w:val="00B629F7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2663A"/>
    <w:rsid w:val="00E3507A"/>
    <w:rsid w:val="00E503B8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07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hyperlink" Target="https://softuni.bg/trainings/4256/programming-fundamentals-and-unit-testing-sept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2.png"/><Relationship Id="rId13" Type="http://schemas.openxmlformats.org/officeDocument/2006/relationships/image" Target="media/image4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6.png"/><Relationship Id="rId2" Type="http://schemas.openxmlformats.org/officeDocument/2006/relationships/image" Target="media/image3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1.png"/><Relationship Id="rId11" Type="http://schemas.openxmlformats.org/officeDocument/2006/relationships/image" Target="media/image4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7.png"/><Relationship Id="rId4" Type="http://schemas.openxmlformats.org/officeDocument/2006/relationships/image" Target="media/image4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0</TotalTime>
  <Pages>4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202</cp:revision>
  <dcterms:created xsi:type="dcterms:W3CDTF">2023-09-26T19:58:00Z</dcterms:created>
  <dcterms:modified xsi:type="dcterms:W3CDTF">2023-10-26T13:27:00Z</dcterms:modified>
</cp:coreProperties>
</file>